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CCA70" w14:textId="4043E8A5" w:rsidR="00886188" w:rsidRPr="00B04D8D" w:rsidRDefault="00886188" w:rsidP="00886188">
      <w:pPr>
        <w:jc w:val="center"/>
        <w:outlineLvl w:val="0"/>
        <w:rPr>
          <w:rFonts w:ascii="Times New Roman" w:hAnsi="Times New Roman"/>
          <w:b/>
          <w:sz w:val="36"/>
          <w:szCs w:val="36"/>
          <w:lang w:val="en-IN"/>
        </w:rPr>
      </w:pPr>
      <w:r>
        <w:rPr>
          <w:rFonts w:ascii="Times New Roman" w:hAnsi="Times New Roman"/>
          <w:b/>
          <w:noProof/>
          <w:sz w:val="36"/>
          <w:szCs w:val="36"/>
        </w:rPr>
        <w:t xml:space="preserve">Experiment Title </w:t>
      </w:r>
      <w:r>
        <w:rPr>
          <w:rFonts w:ascii="Times New Roman" w:hAnsi="Times New Roman"/>
          <w:b/>
          <w:sz w:val="36"/>
          <w:szCs w:val="36"/>
          <w:lang w:val="en-IN"/>
        </w:rPr>
        <w:t>– 3.2</w:t>
      </w:r>
    </w:p>
    <w:p w14:paraId="303EF7F1" w14:textId="16F18D49" w:rsidR="00886188" w:rsidRPr="006579E0" w:rsidRDefault="00886188" w:rsidP="00886188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tudent Name: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1378BA" w:rsidRPr="001378BA">
        <w:rPr>
          <w:rFonts w:ascii="Times New Roman" w:hAnsi="Times New Roman"/>
          <w:bCs/>
          <w:sz w:val="28"/>
          <w:szCs w:val="28"/>
        </w:rPr>
        <w:t>YANA SRIVASTAVA</w:t>
      </w:r>
      <w:r w:rsidR="001378BA">
        <w:rPr>
          <w:rFonts w:ascii="Times New Roman" w:hAnsi="Times New Roman"/>
          <w:b/>
          <w:sz w:val="28"/>
          <w:szCs w:val="28"/>
        </w:rPr>
        <w:tab/>
        <w:t xml:space="preserve">   </w:t>
      </w:r>
      <w:r w:rsidRPr="006579E0">
        <w:rPr>
          <w:rFonts w:ascii="Times New Roman" w:hAnsi="Times New Roman"/>
          <w:b/>
          <w:sz w:val="28"/>
          <w:szCs w:val="28"/>
        </w:rPr>
        <w:t>UID: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Pr="00817EE4">
        <w:rPr>
          <w:rFonts w:ascii="Times New Roman" w:hAnsi="Times New Roman"/>
          <w:bCs/>
          <w:sz w:val="28"/>
          <w:szCs w:val="28"/>
        </w:rPr>
        <w:t>20BCS</w:t>
      </w:r>
      <w:r w:rsidR="001378BA">
        <w:rPr>
          <w:rFonts w:ascii="Times New Roman" w:hAnsi="Times New Roman"/>
          <w:bCs/>
          <w:sz w:val="28"/>
          <w:szCs w:val="28"/>
        </w:rPr>
        <w:t>2279</w:t>
      </w:r>
    </w:p>
    <w:p w14:paraId="7ABA9670" w14:textId="77777777" w:rsidR="00886188" w:rsidRPr="00817EE4" w:rsidRDefault="00886188" w:rsidP="00886188">
      <w:pPr>
        <w:spacing w:after="0"/>
        <w:ind w:right="-170"/>
        <w:jc w:val="both"/>
        <w:rPr>
          <w:rFonts w:ascii="Times New Roman" w:hAnsi="Times New Roman"/>
          <w:bCs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Branch: </w:t>
      </w:r>
      <w:r w:rsidRPr="00817EE4">
        <w:rPr>
          <w:rFonts w:ascii="Times New Roman" w:hAnsi="Times New Roman"/>
          <w:bCs/>
          <w:sz w:val="28"/>
          <w:szCs w:val="28"/>
        </w:rPr>
        <w:t>BE-CSE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                          </w:t>
      </w:r>
      <w:r w:rsidRPr="006579E0">
        <w:rPr>
          <w:rFonts w:ascii="Times New Roman" w:hAnsi="Times New Roman"/>
          <w:b/>
          <w:sz w:val="28"/>
          <w:szCs w:val="28"/>
        </w:rPr>
        <w:t>Section/Group</w:t>
      </w:r>
      <w:r>
        <w:rPr>
          <w:rFonts w:ascii="Times New Roman" w:hAnsi="Times New Roman"/>
          <w:b/>
          <w:sz w:val="28"/>
          <w:szCs w:val="28"/>
        </w:rPr>
        <w:t xml:space="preserve">: </w:t>
      </w:r>
      <w:r w:rsidRPr="00817EE4">
        <w:rPr>
          <w:rFonts w:ascii="Times New Roman" w:hAnsi="Times New Roman"/>
          <w:bCs/>
          <w:sz w:val="28"/>
          <w:szCs w:val="28"/>
        </w:rPr>
        <w:t>20BCS-WM-905/A</w:t>
      </w:r>
    </w:p>
    <w:p w14:paraId="632A483D" w14:textId="77777777" w:rsidR="00886188" w:rsidRPr="006579E0" w:rsidRDefault="00886188" w:rsidP="00886188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emester: </w:t>
      </w:r>
      <w:r w:rsidRPr="00817EE4">
        <w:rPr>
          <w:rFonts w:ascii="Times New Roman" w:hAnsi="Times New Roman"/>
          <w:bCs/>
          <w:sz w:val="28"/>
          <w:szCs w:val="28"/>
        </w:rPr>
        <w:t>5</w:t>
      </w:r>
      <w:r w:rsidRPr="00817EE4">
        <w:rPr>
          <w:rFonts w:ascii="Times New Roman" w:hAnsi="Times New Roman"/>
          <w:bCs/>
          <w:sz w:val="28"/>
          <w:szCs w:val="28"/>
          <w:vertAlign w:val="superscript"/>
        </w:rPr>
        <w:t>th</w:t>
      </w:r>
      <w:r w:rsidRPr="00817EE4">
        <w:rPr>
          <w:rFonts w:ascii="Times New Roman" w:hAnsi="Times New Roman"/>
          <w:bCs/>
          <w:sz w:val="28"/>
          <w:szCs w:val="28"/>
        </w:rPr>
        <w:t xml:space="preserve"> </w:t>
      </w:r>
      <w:r>
        <w:rPr>
          <w:rFonts w:ascii="Times New Roman" w:hAnsi="Times New Roman"/>
          <w:b/>
          <w:sz w:val="28"/>
          <w:szCs w:val="28"/>
          <w:lang w:val="en-IN"/>
        </w:rPr>
        <w:t xml:space="preserve">                                                    </w:t>
      </w:r>
      <w:r w:rsidRPr="006579E0">
        <w:rPr>
          <w:rFonts w:ascii="Times New Roman" w:hAnsi="Times New Roman"/>
          <w:b/>
          <w:sz w:val="28"/>
          <w:szCs w:val="28"/>
        </w:rPr>
        <w:t>Subject Code: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Pr="00FE0475">
        <w:rPr>
          <w:rFonts w:ascii="Times New Roman" w:hAnsi="Times New Roman"/>
          <w:bCs/>
          <w:sz w:val="28"/>
          <w:szCs w:val="28"/>
        </w:rPr>
        <w:t>21 CSP-321</w:t>
      </w:r>
    </w:p>
    <w:p w14:paraId="382A5221" w14:textId="0840C60E" w:rsidR="00702F4A" w:rsidRPr="00886188" w:rsidRDefault="00886188" w:rsidP="00886188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>
        <w:rPr>
          <w:rFonts w:ascii="Times New Roman" w:hAnsi="Times New Roman"/>
          <w:b/>
          <w:sz w:val="28"/>
          <w:szCs w:val="28"/>
        </w:rPr>
        <w:t xml:space="preserve">: </w:t>
      </w:r>
      <w:r w:rsidRPr="00817EE4">
        <w:rPr>
          <w:rFonts w:ascii="Times New Roman" w:hAnsi="Times New Roman"/>
          <w:bCs/>
          <w:sz w:val="28"/>
          <w:szCs w:val="28"/>
        </w:rPr>
        <w:t>PBLJ LAB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</w:t>
      </w:r>
    </w:p>
    <w:p w14:paraId="4A9D9D9F" w14:textId="3A68BFCB" w:rsidR="00702F4A" w:rsidRDefault="00702F4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5F929D45" w14:textId="77777777" w:rsidR="00886188" w:rsidRDefault="00886188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1BB4AA3D" w14:textId="685FCD6D" w:rsidR="00702F4A" w:rsidRDefault="00000000">
      <w:pPr>
        <w:widowControl w:val="0"/>
        <w:tabs>
          <w:tab w:val="left" w:pos="1180"/>
        </w:tabs>
        <w:autoSpaceDE w:val="0"/>
        <w:autoSpaceDN w:val="0"/>
        <w:spacing w:before="3" w:after="0" w:line="240" w:lineRule="auto"/>
        <w:jc w:val="both"/>
        <w:rPr>
          <w:rFonts w:cstheme="minorHAnsi"/>
          <w:sz w:val="32"/>
          <w:szCs w:val="32"/>
        </w:rPr>
      </w:pPr>
      <w:r>
        <w:rPr>
          <w:rFonts w:ascii="Times New Roman" w:hAnsi="Times New Roman"/>
          <w:b/>
          <w:sz w:val="28"/>
          <w:szCs w:val="28"/>
          <w:lang w:val="en-IN"/>
        </w:rPr>
        <w:t>1.</w:t>
      </w:r>
      <w:r w:rsidR="00886188"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>
        <w:rPr>
          <w:rFonts w:ascii="Times New Roman" w:hAnsi="Times New Roman"/>
          <w:b/>
          <w:sz w:val="28"/>
          <w:szCs w:val="28"/>
          <w:lang w:val="en-IN"/>
        </w:rPr>
        <w:t>Aim</w:t>
      </w:r>
      <w:r>
        <w:rPr>
          <w:rFonts w:ascii="Times New Roman" w:hAnsi="Times New Roman"/>
          <w:b/>
          <w:sz w:val="32"/>
          <w:szCs w:val="32"/>
          <w:lang w:val="en-IN"/>
        </w:rPr>
        <w:t>:</w:t>
      </w:r>
      <w:r>
        <w:rPr>
          <w:rFonts w:cstheme="minorHAnsi"/>
          <w:sz w:val="32"/>
          <w:szCs w:val="32"/>
        </w:rPr>
        <w:t xml:space="preserve"> </w:t>
      </w:r>
      <w:r w:rsidRPr="00886188">
        <w:rPr>
          <w:rFonts w:ascii="Times New Roman" w:hAnsi="Times New Roman" w:cs="Times New Roman"/>
          <w:sz w:val="28"/>
          <w:szCs w:val="28"/>
        </w:rPr>
        <w:t>Create a Servlet/ application with a facility to print any message on web browser.</w:t>
      </w:r>
    </w:p>
    <w:p w14:paraId="2D0B5DD4" w14:textId="619D3DFC" w:rsidR="00702F4A" w:rsidRPr="00886188" w:rsidRDefault="00000000" w:rsidP="00886188">
      <w:pPr>
        <w:widowControl w:val="0"/>
        <w:tabs>
          <w:tab w:val="left" w:pos="1180"/>
        </w:tabs>
        <w:autoSpaceDE w:val="0"/>
        <w:autoSpaceDN w:val="0"/>
        <w:spacing w:before="1" w:after="0" w:line="278" w:lineRule="auto"/>
        <w:ind w:right="1385"/>
        <w:jc w:val="both"/>
        <w:rPr>
          <w:rFonts w:cstheme="minorHAnsi"/>
          <w:sz w:val="16"/>
          <w:szCs w:val="16"/>
        </w:rPr>
      </w:pPr>
      <w:r>
        <w:rPr>
          <w:rFonts w:cstheme="minorHAnsi"/>
          <w:sz w:val="16"/>
          <w:szCs w:val="16"/>
        </w:rPr>
        <w:t>.</w:t>
      </w:r>
    </w:p>
    <w:p w14:paraId="281B6B27" w14:textId="146AD5EA" w:rsidR="00702F4A" w:rsidRDefault="00000000">
      <w:pPr>
        <w:rPr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2.</w:t>
      </w:r>
      <w:r w:rsidR="00886188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Software/Hardware Requirements: </w:t>
      </w:r>
      <w:r w:rsidRPr="00886188">
        <w:rPr>
          <w:rFonts w:ascii="Times New Roman" w:hAnsi="Times New Roman" w:cs="Times New Roman"/>
          <w:sz w:val="28"/>
          <w:szCs w:val="28"/>
        </w:rPr>
        <w:t>VS Code or Eclipse</w:t>
      </w:r>
    </w:p>
    <w:p w14:paraId="3EEA888A" w14:textId="77777777" w:rsidR="00702F4A" w:rsidRDefault="00000000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. Algorithm/ PsuedoCode:</w:t>
      </w:r>
    </w:p>
    <w:p w14:paraId="4684FA03" w14:textId="729EB2FB" w:rsidR="00702F4A" w:rsidRPr="00886188" w:rsidRDefault="00000000">
      <w:pPr>
        <w:spacing w:after="160" w:line="259" w:lineRule="auto"/>
        <w:rPr>
          <w:rFonts w:ascii="Times New Roman" w:hAnsi="Times New Roman" w:cs="Times New Roman"/>
          <w:bCs/>
          <w:sz w:val="28"/>
          <w:szCs w:val="28"/>
        </w:rPr>
      </w:pPr>
      <w:r w:rsidRPr="00886188">
        <w:rPr>
          <w:rFonts w:ascii="Times New Roman" w:hAnsi="Times New Roman" w:cs="Times New Roman"/>
          <w:bCs/>
          <w:sz w:val="28"/>
          <w:szCs w:val="28"/>
        </w:rPr>
        <w:t>STEP 1</w:t>
      </w:r>
      <w:r w:rsidR="00886188">
        <w:rPr>
          <w:rFonts w:ascii="Times New Roman" w:hAnsi="Times New Roman" w:cs="Times New Roman"/>
          <w:bCs/>
          <w:sz w:val="28"/>
          <w:szCs w:val="28"/>
        </w:rPr>
        <w:t>:</w:t>
      </w:r>
      <w:r w:rsidRPr="00886188">
        <w:rPr>
          <w:rFonts w:ascii="Times New Roman" w:hAnsi="Times New Roman" w:cs="Times New Roman"/>
          <w:bCs/>
          <w:sz w:val="28"/>
          <w:szCs w:val="28"/>
        </w:rPr>
        <w:t xml:space="preserve"> Create a index.jsp file in a webapp directory.</w:t>
      </w:r>
    </w:p>
    <w:p w14:paraId="767823CC" w14:textId="4D4528E4" w:rsidR="00702F4A" w:rsidRPr="00886188" w:rsidRDefault="00000000">
      <w:pPr>
        <w:spacing w:after="160" w:line="259" w:lineRule="auto"/>
        <w:rPr>
          <w:rFonts w:ascii="Times New Roman" w:hAnsi="Times New Roman" w:cs="Times New Roman"/>
          <w:bCs/>
          <w:sz w:val="28"/>
          <w:szCs w:val="28"/>
        </w:rPr>
      </w:pPr>
      <w:r w:rsidRPr="00886188">
        <w:rPr>
          <w:rFonts w:ascii="Times New Roman" w:hAnsi="Times New Roman" w:cs="Times New Roman"/>
          <w:bCs/>
          <w:sz w:val="28"/>
          <w:szCs w:val="28"/>
        </w:rPr>
        <w:t>STEP 2</w:t>
      </w:r>
      <w:r w:rsidR="00886188">
        <w:rPr>
          <w:rFonts w:ascii="Times New Roman" w:hAnsi="Times New Roman" w:cs="Times New Roman"/>
          <w:bCs/>
          <w:sz w:val="28"/>
          <w:szCs w:val="28"/>
        </w:rPr>
        <w:t>:</w:t>
      </w:r>
      <w:r w:rsidRPr="00886188">
        <w:rPr>
          <w:rFonts w:ascii="Times New Roman" w:hAnsi="Times New Roman" w:cs="Times New Roman"/>
          <w:bCs/>
          <w:sz w:val="28"/>
          <w:szCs w:val="28"/>
        </w:rPr>
        <w:t xml:space="preserve"> Create a package named as fun and create a java file named as functions.java.</w:t>
      </w:r>
    </w:p>
    <w:p w14:paraId="7A0239B9" w14:textId="71CBC414" w:rsidR="00702F4A" w:rsidRPr="00886188" w:rsidRDefault="00000000">
      <w:pPr>
        <w:spacing w:after="160" w:line="259" w:lineRule="auto"/>
        <w:rPr>
          <w:rFonts w:ascii="Times New Roman" w:hAnsi="Times New Roman" w:cs="Times New Roman"/>
          <w:bCs/>
          <w:sz w:val="28"/>
          <w:szCs w:val="28"/>
        </w:rPr>
      </w:pPr>
      <w:r w:rsidRPr="00886188">
        <w:rPr>
          <w:rFonts w:ascii="Times New Roman" w:hAnsi="Times New Roman" w:cs="Times New Roman"/>
          <w:bCs/>
          <w:sz w:val="28"/>
          <w:szCs w:val="28"/>
        </w:rPr>
        <w:t>STEP 3</w:t>
      </w:r>
      <w:r w:rsidR="00886188">
        <w:rPr>
          <w:rFonts w:ascii="Times New Roman" w:hAnsi="Times New Roman" w:cs="Times New Roman"/>
          <w:bCs/>
          <w:sz w:val="28"/>
          <w:szCs w:val="28"/>
        </w:rPr>
        <w:t>:</w:t>
      </w:r>
      <w:r w:rsidRPr="00886188">
        <w:rPr>
          <w:rFonts w:ascii="Times New Roman" w:hAnsi="Times New Roman" w:cs="Times New Roman"/>
          <w:bCs/>
          <w:sz w:val="28"/>
          <w:szCs w:val="28"/>
        </w:rPr>
        <w:t xml:space="preserve"> functions.java file contains the logic for checking the validation in the form of submitting.</w:t>
      </w:r>
    </w:p>
    <w:p w14:paraId="426D6EB6" w14:textId="28D9B309" w:rsidR="00702F4A" w:rsidRPr="00886188" w:rsidRDefault="00000000">
      <w:pPr>
        <w:spacing w:after="160" w:line="259" w:lineRule="auto"/>
        <w:rPr>
          <w:rFonts w:ascii="Times New Roman" w:hAnsi="Times New Roman" w:cs="Times New Roman"/>
          <w:bCs/>
          <w:sz w:val="28"/>
          <w:szCs w:val="28"/>
        </w:rPr>
      </w:pPr>
      <w:r w:rsidRPr="00886188">
        <w:rPr>
          <w:rFonts w:ascii="Times New Roman" w:hAnsi="Times New Roman" w:cs="Times New Roman"/>
          <w:bCs/>
          <w:sz w:val="28"/>
          <w:szCs w:val="28"/>
        </w:rPr>
        <w:t>STEP 4</w:t>
      </w:r>
      <w:r w:rsidR="00886188">
        <w:rPr>
          <w:rFonts w:ascii="Times New Roman" w:hAnsi="Times New Roman" w:cs="Times New Roman"/>
          <w:bCs/>
          <w:sz w:val="28"/>
          <w:szCs w:val="28"/>
        </w:rPr>
        <w:t>:</w:t>
      </w:r>
      <w:r w:rsidRPr="00886188">
        <w:rPr>
          <w:rFonts w:ascii="Times New Roman" w:hAnsi="Times New Roman" w:cs="Times New Roman"/>
          <w:bCs/>
          <w:sz w:val="28"/>
          <w:szCs w:val="28"/>
        </w:rPr>
        <w:t xml:space="preserve"> At Last start the server and display the output on the web browser.</w:t>
      </w:r>
    </w:p>
    <w:p w14:paraId="7B3D035F" w14:textId="42B63B28" w:rsidR="00702F4A" w:rsidRDefault="00000000">
      <w:pPr>
        <w:spacing w:after="160" w:line="259" w:lineRule="auto"/>
        <w:rPr>
          <w:rFonts w:ascii="Times New Roman" w:hAnsi="Times New Roman"/>
          <w:b/>
          <w:sz w:val="28"/>
          <w:szCs w:val="28"/>
        </w:rPr>
      </w:pPr>
      <w:r w:rsidRPr="00886188">
        <w:rPr>
          <w:rFonts w:ascii="Times New Roman" w:hAnsi="Times New Roman" w:cs="Times New Roman"/>
          <w:bCs/>
          <w:sz w:val="28"/>
          <w:szCs w:val="28"/>
        </w:rPr>
        <w:t>STEP 5</w:t>
      </w:r>
      <w:r w:rsidR="00886188">
        <w:rPr>
          <w:rFonts w:ascii="Times New Roman" w:hAnsi="Times New Roman" w:cs="Times New Roman"/>
          <w:bCs/>
          <w:sz w:val="28"/>
          <w:szCs w:val="28"/>
        </w:rPr>
        <w:t>:</w:t>
      </w:r>
      <w:r w:rsidRPr="00886188">
        <w:rPr>
          <w:rFonts w:ascii="Times New Roman" w:hAnsi="Times New Roman" w:cs="Times New Roman"/>
          <w:bCs/>
          <w:sz w:val="28"/>
          <w:szCs w:val="28"/>
        </w:rPr>
        <w:t xml:space="preserve"> EXIT</w:t>
      </w:r>
      <w:r w:rsidR="00886188">
        <w:rPr>
          <w:rFonts w:ascii="Times New Roman" w:hAnsi="Times New Roman" w:cs="Times New Roman"/>
          <w:bCs/>
          <w:sz w:val="28"/>
          <w:szCs w:val="28"/>
        </w:rPr>
        <w:t>.</w:t>
      </w:r>
      <w:r>
        <w:rPr>
          <w:rFonts w:ascii="Times New Roman" w:hAnsi="Times New Roman"/>
          <w:b/>
          <w:sz w:val="28"/>
          <w:szCs w:val="28"/>
        </w:rPr>
        <w:br w:type="page"/>
      </w:r>
    </w:p>
    <w:p w14:paraId="6EB749BF" w14:textId="77777777" w:rsidR="00702F4A" w:rsidRDefault="00000000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lastRenderedPageBreak/>
        <w:t>CODE:</w:t>
      </w:r>
    </w:p>
    <w:p w14:paraId="08951682" w14:textId="77777777" w:rsidR="00702F4A" w:rsidRPr="00886188" w:rsidRDefault="00000000">
      <w:pPr>
        <w:rPr>
          <w:rFonts w:ascii="Times New Roman" w:hAnsi="Times New Roman"/>
          <w:b/>
          <w:i/>
          <w:iCs/>
          <w:sz w:val="28"/>
          <w:szCs w:val="28"/>
          <w:u w:val="single"/>
        </w:rPr>
      </w:pPr>
      <w:r w:rsidRPr="00886188">
        <w:rPr>
          <w:rFonts w:ascii="Times New Roman" w:hAnsi="Times New Roman"/>
          <w:b/>
          <w:i/>
          <w:iCs/>
          <w:sz w:val="28"/>
          <w:szCs w:val="28"/>
          <w:u w:val="single"/>
        </w:rPr>
        <w:t>Index.jsp</w:t>
      </w:r>
    </w:p>
    <w:p w14:paraId="5A8D1EEA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BF5F3F"/>
          <w:sz w:val="20"/>
          <w:szCs w:val="20"/>
        </w:rPr>
        <w:t>&lt;%@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3F7F7F"/>
          <w:sz w:val="20"/>
          <w:szCs w:val="20"/>
        </w:rPr>
        <w:t>page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languag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java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ontentTyp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text/html; charset=ISO-8859-1"</w:t>
      </w:r>
    </w:p>
    <w:p w14:paraId="72E7DEDB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sz w:val="20"/>
          <w:szCs w:val="20"/>
        </w:rPr>
        <w:t xml:space="preserve">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pageEncoding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eastAsiaTheme="minorHAnsi" w:hAnsi="Consolas" w:cs="Consolas"/>
          <w:color w:val="BF5F3F"/>
          <w:sz w:val="20"/>
          <w:szCs w:val="20"/>
        </w:rPr>
        <w:t>%&gt;</w:t>
      </w:r>
    </w:p>
    <w:p w14:paraId="445D6E52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!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OCTYPE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html&gt;</w:t>
      </w:r>
    </w:p>
    <w:p w14:paraId="4F5E15E2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tml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677A4DA0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ead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5A00DAC0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meta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harse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SO-8859-1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6DD4D99B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title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>Insert title here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title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19ACF1B1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style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1AC0D9D0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</w:t>
      </w:r>
      <w:r>
        <w:rPr>
          <w:rFonts w:ascii="Consolas" w:eastAsiaTheme="minorHAnsi" w:hAnsi="Consolas" w:cs="Consolas"/>
          <w:b/>
          <w:bCs/>
          <w:color w:val="3F7F7F"/>
          <w:sz w:val="20"/>
          <w:szCs w:val="20"/>
        </w:rPr>
        <w:t>h1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7370B11D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margin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auto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45479A59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width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60%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66F92910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padding-left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100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;    </w:t>
      </w:r>
    </w:p>
    <w:p w14:paraId="7FA937C1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}</w:t>
      </w:r>
    </w:p>
    <w:p w14:paraId="19CCEB5D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</w:t>
      </w:r>
      <w:r>
        <w:rPr>
          <w:rFonts w:ascii="Consolas" w:eastAsiaTheme="minorHAnsi" w:hAnsi="Consolas" w:cs="Consolas"/>
          <w:b/>
          <w:bCs/>
          <w:color w:val="3F7F7F"/>
          <w:sz w:val="20"/>
          <w:szCs w:val="20"/>
        </w:rPr>
        <w:t>body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{</w:t>
      </w:r>
    </w:p>
    <w:p w14:paraId="656E1930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  <w:t xml:space="preserve">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backgroun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: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orang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4BC92E70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  <w:t xml:space="preserve">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olo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whit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00075D07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35887CF5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</w:t>
      </w:r>
      <w:r>
        <w:rPr>
          <w:rFonts w:ascii="Consolas" w:eastAsiaTheme="minorHAnsi" w:hAnsi="Consolas" w:cs="Consolas"/>
          <w:i/>
          <w:iCs/>
          <w:color w:val="3F7F7F"/>
          <w:sz w:val="20"/>
          <w:szCs w:val="20"/>
        </w:rPr>
        <w:t>.fall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{</w:t>
      </w:r>
    </w:p>
    <w:p w14:paraId="502E8B4F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background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grey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24A3480B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olo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whit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270F8884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bord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2px solid blue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; </w:t>
      </w:r>
    </w:p>
    <w:p w14:paraId="19F5047A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width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45%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67B96B99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margin</w:t>
      </w:r>
      <w:r>
        <w:rPr>
          <w:rFonts w:ascii="Consolas" w:eastAsiaTheme="minorHAnsi" w:hAnsi="Consolas" w:cs="Consolas"/>
          <w:color w:val="000000"/>
          <w:sz w:val="20"/>
          <w:szCs w:val="20"/>
        </w:rPr>
        <w:t>: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auto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4F61BE06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}</w:t>
      </w:r>
    </w:p>
    <w:p w14:paraId="73C3C62A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</w:t>
      </w:r>
      <w:r>
        <w:rPr>
          <w:rFonts w:ascii="Consolas" w:eastAsiaTheme="minorHAnsi" w:hAnsi="Consolas" w:cs="Consolas"/>
          <w:i/>
          <w:iCs/>
          <w:color w:val="3F7F7F"/>
          <w:sz w:val="20"/>
          <w:szCs w:val="20"/>
        </w:rPr>
        <w:t>.input-group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38963F3B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position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relativ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77048B94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margin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23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046BA21B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left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175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3036AAAB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}</w:t>
      </w:r>
    </w:p>
    <w:p w14:paraId="3C3E3930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</w:t>
      </w:r>
      <w:r>
        <w:rPr>
          <w:rFonts w:ascii="Consolas" w:eastAsiaTheme="minorHAnsi" w:hAnsi="Consolas" w:cs="Consolas"/>
          <w:b/>
          <w:bCs/>
          <w:color w:val="3F7F7F"/>
          <w:sz w:val="20"/>
          <w:szCs w:val="20"/>
        </w:rPr>
        <w:t>button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3A24C2D3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position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relativ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2F52F112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left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35%</w:t>
      </w:r>
    </w:p>
    <w:p w14:paraId="1BF6FFE8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}</w:t>
      </w:r>
    </w:p>
    <w:p w14:paraId="6DC41BE1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</w:t>
      </w:r>
      <w:r>
        <w:rPr>
          <w:rFonts w:ascii="Consolas" w:eastAsiaTheme="minorHAnsi" w:hAnsi="Consolas" w:cs="Consolas"/>
          <w:b/>
          <w:bCs/>
          <w:color w:val="3F7F7F"/>
          <w:sz w:val="20"/>
          <w:szCs w:val="20"/>
        </w:rPr>
        <w:t>button</w:t>
      </w:r>
      <w:r>
        <w:rPr>
          <w:rFonts w:ascii="Consolas" w:eastAsiaTheme="minorHAnsi" w:hAnsi="Consolas" w:cs="Consolas"/>
          <w:i/>
          <w:iCs/>
          <w:color w:val="3F7F7F"/>
          <w:sz w:val="20"/>
          <w:szCs w:val="20"/>
        </w:rPr>
        <w:t>:hov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176E7436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urso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: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point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036CFDA2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background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black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074AE44E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olo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whit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5F253D81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}</w:t>
      </w:r>
    </w:p>
    <w:p w14:paraId="32B56E68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</w:t>
      </w:r>
      <w:r>
        <w:rPr>
          <w:rFonts w:ascii="Consolas" w:eastAsiaTheme="minorHAnsi" w:hAnsi="Consolas" w:cs="Consolas"/>
          <w:b/>
          <w:bCs/>
          <w:color w:val="3F7F7F"/>
          <w:sz w:val="20"/>
          <w:szCs w:val="20"/>
        </w:rPr>
        <w:t>h3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75595EE0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margin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auto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0099A214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width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40%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20EB7F8E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padding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: </w:t>
      </w:r>
      <w:r>
        <w:rPr>
          <w:rFonts w:ascii="Consolas" w:eastAsiaTheme="minorHAnsi" w:hAnsi="Consolas" w:cs="Consolas"/>
          <w:i/>
          <w:iCs/>
          <w:color w:val="2A00E1"/>
          <w:sz w:val="20"/>
          <w:szCs w:val="20"/>
        </w:rPr>
        <w:t>5px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05893D76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}</w:t>
      </w:r>
    </w:p>
    <w:p w14:paraId="7D0792CB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</w:t>
      </w:r>
    </w:p>
    <w:p w14:paraId="269783C6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style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1DA71521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ead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2DE2506E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ody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5E3463B3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lastRenderedPageBreak/>
        <w:t xml:space="preserve">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1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Welcome the AP </w:t>
      </w:r>
      <w:r>
        <w:rPr>
          <w:rFonts w:ascii="Consolas" w:eastAsiaTheme="minorHAnsi" w:hAnsi="Consolas" w:cs="Consolas"/>
          <w:color w:val="000000"/>
          <w:sz w:val="20"/>
          <w:szCs w:val="20"/>
          <w:u w:val="single"/>
        </w:rPr>
        <w:t>Auction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, Please Enter the Bid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1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1AE1BEC5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form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fall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nam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register_form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action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</w:t>
      </w:r>
      <w:r>
        <w:rPr>
          <w:rFonts w:ascii="Consolas" w:eastAsiaTheme="minorHAnsi" w:hAnsi="Consolas" w:cs="Consolas"/>
          <w:color w:val="BF5F3F"/>
          <w:sz w:val="20"/>
          <w:szCs w:val="20"/>
        </w:rPr>
        <w:t>&lt;%=</w:t>
      </w:r>
      <w:r>
        <w:rPr>
          <w:rFonts w:ascii="Consolas" w:eastAsiaTheme="minorHAnsi" w:hAnsi="Consolas" w:cs="Consolas"/>
          <w:color w:val="000000"/>
          <w:sz w:val="20"/>
          <w:szCs w:val="20"/>
        </w:rPr>
        <w:t>request.getContextPath()</w:t>
      </w:r>
      <w:r>
        <w:rPr>
          <w:rFonts w:ascii="Consolas" w:eastAsiaTheme="minorHAnsi" w:hAnsi="Consolas" w:cs="Consolas"/>
          <w:color w:val="BF5F3F"/>
          <w:sz w:val="20"/>
          <w:szCs w:val="20"/>
        </w:rPr>
        <w:t>%&gt;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/functions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metho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post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61603EE4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nput-group mb-2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44599AED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 xml:space="preserve">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nput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typ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text"</w:t>
      </w:r>
      <w:r>
        <w:rPr>
          <w:rFonts w:ascii="Consolas" w:eastAsiaTheme="minorHAnsi" w:hAnsi="Consolas" w:cs="Consolas"/>
          <w:color w:val="7F007F"/>
          <w:sz w:val="20"/>
          <w:szCs w:val="20"/>
        </w:rPr>
        <w:t>nam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name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i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name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onkeypre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return /[0-9a-zA-Z]/i.test(event.key)"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form-control input_user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require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required"</w:t>
      </w:r>
    </w:p>
    <w:p w14:paraId="3C9957BB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color w:val="7F007F"/>
          <w:sz w:val="20"/>
          <w:szCs w:val="20"/>
        </w:rPr>
        <w:t>placehold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tem ID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61C76E68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3AE384F1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p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error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i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name_id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p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456FE060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nput-group mb-2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6FFFA002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nput-group-append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3CAA6476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span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nput-group-text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fas fa-user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span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6FDCE6E5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0892CBD7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nput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typ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text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nam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branch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i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branch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onkeypre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return /[0-9a-zA-Z]/i.test(event.key)"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form-control input_user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require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required"</w:t>
      </w:r>
    </w:p>
    <w:p w14:paraId="02A2B945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color w:val="7F007F"/>
          <w:sz w:val="20"/>
          <w:szCs w:val="20"/>
        </w:rPr>
        <w:t>placehold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tem Name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37AA4E74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1B908F70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p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error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i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branch_id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p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13DB7742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nput-group mb-2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657AE1F6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nput-group-append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363B830B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span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nput-group-text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fas fa-user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span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241F0D52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564ED1D6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nput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typ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text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nam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course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i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course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onkeypre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return /[0-9a-zA-Z]/i.test(event.key)"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form-control input_user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require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required"</w:t>
      </w:r>
    </w:p>
    <w:p w14:paraId="28D4F0C9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color w:val="7F007F"/>
          <w:sz w:val="20"/>
          <w:szCs w:val="20"/>
        </w:rPr>
        <w:t>placehold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Your Name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0C261408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2BDB358C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p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error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i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course_id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p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13A21002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nput-group mb-2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4B4CCF87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 xml:space="preserve">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nput-group-append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5CC24DBA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span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nput-group-text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fas fa-user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span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252CB0B0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3E831ACB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nput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typ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email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nam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email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i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email"</w:t>
      </w:r>
      <w:r>
        <w:rPr>
          <w:rFonts w:ascii="Consolas" w:eastAsiaTheme="minorHAnsi" w:hAnsi="Consolas" w:cs="Consolas"/>
          <w:color w:val="7F007F"/>
          <w:sz w:val="20"/>
          <w:szCs w:val="20"/>
        </w:rPr>
        <w:t>onkeypre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return /[0-9a-zA-Z.@_]/i.test(event.key)"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form-control input_user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require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required"</w:t>
      </w:r>
    </w:p>
    <w:p w14:paraId="46A7A2D4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color w:val="7F007F"/>
          <w:sz w:val="20"/>
          <w:szCs w:val="20"/>
        </w:rPr>
        <w:t>placehold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Email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281E8AFD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36C6DBEF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p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error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i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email_id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p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05F0395E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</w:p>
    <w:p w14:paraId="6BD580F2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nput-group mb-2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78C0ADC9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nput-group-append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12D7EB30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span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input-group-text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fas fa-user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span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00664AF6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6F566D85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input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typ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number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i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number"</w:t>
      </w:r>
      <w:r>
        <w:rPr>
          <w:rFonts w:ascii="Consolas" w:eastAsiaTheme="minorHAnsi" w:hAnsi="Consolas" w:cs="Consolas"/>
          <w:sz w:val="20"/>
          <w:szCs w:val="20"/>
        </w:rPr>
        <w:t xml:space="preserve"> 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onKeyPre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if(this.value.length==10) return false;"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nam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number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form-control input_user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require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required"</w:t>
      </w:r>
    </w:p>
    <w:p w14:paraId="61B48353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sz w:val="20"/>
          <w:szCs w:val="20"/>
        </w:rPr>
        <w:tab/>
      </w:r>
      <w:r>
        <w:rPr>
          <w:rFonts w:ascii="Consolas" w:eastAsiaTheme="minorHAnsi" w:hAnsi="Consolas" w:cs="Consolas"/>
          <w:color w:val="7F007F"/>
          <w:sz w:val="20"/>
          <w:szCs w:val="20"/>
        </w:rPr>
        <w:t>placeholde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Amount Bid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651EE0B1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div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6C9EC276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p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error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id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number_id"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p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219712BE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utton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typ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</w:t>
      </w:r>
      <w:r>
        <w:rPr>
          <w:rFonts w:ascii="Consolas" w:eastAsiaTheme="minorHAnsi" w:hAnsi="Consolas" w:cs="Consolas"/>
          <w:i/>
          <w:iCs/>
          <w:color w:val="2A00FF"/>
          <w:sz w:val="20"/>
          <w:szCs w:val="20"/>
        </w:rPr>
        <w:t>"submit"</w:t>
      </w:r>
      <w:r>
        <w:rPr>
          <w:rFonts w:ascii="Consolas" w:eastAsiaTheme="minorHAnsi" w:hAnsi="Consolas" w:cs="Consolas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7F007F"/>
          <w:sz w:val="20"/>
          <w:szCs w:val="20"/>
        </w:rPr>
        <w:t>onclick</w:t>
      </w:r>
      <w:r>
        <w:rPr>
          <w:rFonts w:ascii="Consolas" w:eastAsiaTheme="minorHAnsi" w:hAnsi="Consolas" w:cs="Consolas"/>
          <w:color w:val="000000"/>
          <w:sz w:val="20"/>
          <w:szCs w:val="20"/>
        </w:rPr>
        <w:t>=hide()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>Submit Bid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utton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</w:p>
    <w:p w14:paraId="3BB6CFD3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form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6F4FB275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script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5F7E266B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document.getElementById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name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.addEventListener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keypress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, myname);</w:t>
      </w:r>
    </w:p>
    <w:p w14:paraId="0594B0B7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document.getElementById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name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.addEventListener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mouseover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, myname);</w:t>
      </w:r>
    </w:p>
    <w:p w14:paraId="344C07CA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function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myname() {</w:t>
      </w:r>
    </w:p>
    <w:p w14:paraId="63D3A9C5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name= document.register_form.name.value;</w:t>
      </w:r>
    </w:p>
    <w:p w14:paraId="4A24DF28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paragraph = document.getElementById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name_id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0391CD4A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</w:rPr>
        <w:t>(name.length==0){</w:t>
      </w:r>
    </w:p>
    <w:p w14:paraId="0B7D3580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paragraph.textContent=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Please enter your Id !!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5D7A2A04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document.register_form.name.focus();</w:t>
      </w:r>
    </w:p>
    <w:p w14:paraId="32AAD656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5EED76E2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</w:rPr>
        <w:t>(name.length&gt;5 &amp;&amp; name.length!=0){</w:t>
      </w:r>
    </w:p>
    <w:p w14:paraId="56F6AD8B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paragraph.textContent=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\ID should not be greater than 5 character !!!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506C877C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document.register_form.name.focus();</w:t>
      </w:r>
    </w:p>
    <w:p w14:paraId="6E967FA7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1EAC212E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</w:rPr>
        <w:t>(name.length&lt;5){</w:t>
      </w:r>
    </w:p>
    <w:p w14:paraId="4C81B0C3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paragraph.textContent=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2666F485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56BF5753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0585F029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</w:p>
    <w:p w14:paraId="7E5B02AC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document.getElementById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email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.addEventListener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keypress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, myemail);</w:t>
      </w:r>
    </w:p>
    <w:p w14:paraId="04828004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document.getElementById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email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.addEventListener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mouseover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, myemail);</w:t>
      </w:r>
    </w:p>
    <w:p w14:paraId="1D75D2ED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function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myemail() {</w:t>
      </w:r>
    </w:p>
    <w:p w14:paraId="4C298DC9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email= document.register_form.email.value;</w:t>
      </w:r>
    </w:p>
    <w:p w14:paraId="713140FE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paragraph = document.getElementById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email_id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09973C79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</w:rPr>
        <w:t>(email.length==0){</w:t>
      </w:r>
    </w:p>
    <w:p w14:paraId="09F7AC87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paragraph.textContent=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Please enter your email !!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7DA25DDA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document.register_form.email.focus();</w:t>
      </w:r>
    </w:p>
    <w:p w14:paraId="58F777D8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28BD78DB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</w:rPr>
        <w:t>(!(/^\w+([\.-]?\w+)*@\w+([\.-]?\w+)*(\.\w{2,3})+$/.test(email))){</w:t>
      </w:r>
    </w:p>
    <w:p w14:paraId="07D225CE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paragraph.textContent=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Enter valid email !!!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240104D0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document.register_form.email.focus();</w:t>
      </w:r>
    </w:p>
    <w:p w14:paraId="56226326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00427C81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11AF1039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paragraph.textContent=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040E0665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29180E91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1AF38D5A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</w:p>
    <w:p w14:paraId="0C8275FD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document.getElementById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branch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.addEventListener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keypress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, mybranch);</w:t>
      </w:r>
    </w:p>
    <w:p w14:paraId="03F5188C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document.getElementById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branch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.addEventListener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mouseover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, mybranch);</w:t>
      </w:r>
    </w:p>
    <w:p w14:paraId="6CBB57B9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function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mybranch() {</w:t>
      </w:r>
    </w:p>
    <w:p w14:paraId="6A213C21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branch= document.register_form.branch.value;</w:t>
      </w:r>
    </w:p>
    <w:p w14:paraId="180CBBCC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paragraph = document.getElementById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branch_id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3B8D339D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</w:rPr>
        <w:t>(branch.length&lt;1){</w:t>
      </w:r>
    </w:p>
    <w:p w14:paraId="3301D1D9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paragraph.textContent=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Please enter your Item Name !!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67DC3411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document.register_form.branch.focus();</w:t>
      </w:r>
    </w:p>
    <w:p w14:paraId="05C65FE6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2659A75D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58766616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paragraph.textContent=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513748E3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50F3FFB6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3BA5BB64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</w:p>
    <w:p w14:paraId="6012AFBC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document.getElementById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course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.addEventListener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keypress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, mycourse);</w:t>
      </w:r>
    </w:p>
    <w:p w14:paraId="47ECB948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document.getElementById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course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.addEventListener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mouseover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, mycourse);</w:t>
      </w:r>
    </w:p>
    <w:p w14:paraId="5F8CCDE7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function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mycourse() {</w:t>
      </w:r>
    </w:p>
    <w:p w14:paraId="37C41373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course= document.register_form.course.value;</w:t>
      </w:r>
    </w:p>
    <w:p w14:paraId="782AF844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paragraph = document.getElementById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course_id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23835293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</w:rPr>
        <w:t>(course.length&lt;1){</w:t>
      </w:r>
    </w:p>
    <w:p w14:paraId="00038D46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paragraph.textContent=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Please enter your Name !!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234F6EED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document.register_form.course.focus();</w:t>
      </w:r>
    </w:p>
    <w:p w14:paraId="395F524A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18E4C088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1ABAE2E5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paragraph.textContent=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0E9F3B98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0DBDE5E0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492889EE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document.getElementById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number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.addEventListener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keypress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, mynumber);</w:t>
      </w:r>
    </w:p>
    <w:p w14:paraId="33405B35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document.getElementById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number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.addEventListener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mouseover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, mynumber);</w:t>
      </w:r>
    </w:p>
    <w:p w14:paraId="46F7E1BC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function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mynumber() {</w:t>
      </w:r>
    </w:p>
    <w:p w14:paraId="2E9BCF33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number= document.register_form.number.value;</w:t>
      </w:r>
    </w:p>
    <w:p w14:paraId="2A68B291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paragraph = document.getElementById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number_id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0D9732C1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</w:rPr>
        <w:t>(number.length==0){</w:t>
      </w:r>
    </w:p>
    <w:p w14:paraId="7C82D3ED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paragraph.textContent=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Please enter your Amount Bid !!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420925AE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document.register_form.email.focus();</w:t>
      </w:r>
    </w:p>
    <w:p w14:paraId="73F76457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74D15F87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eastAsiaTheme="minorHAnsi" w:hAnsi="Consolas" w:cs="Consolas"/>
          <w:color w:val="000000"/>
          <w:sz w:val="20"/>
          <w:szCs w:val="20"/>
        </w:rPr>
        <w:t>(!(/^[6-9]\d{9}$/.test(number))){</w:t>
      </w:r>
    </w:p>
    <w:p w14:paraId="1F4ABD0C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paragraph.textContent=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Enter valid Amount Bid !!!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11434AB5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document.register_form.number.focus();</w:t>
      </w:r>
    </w:p>
    <w:p w14:paraId="5D95B0F5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52B2917A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2783D36F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paragraph.textContent=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07530233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16880CD6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7C612AF5" w14:textId="77777777" w:rsidR="00702F4A" w:rsidRDefault="00702F4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</w:p>
    <w:p w14:paraId="36B9E234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script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1427BFA2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3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>Bid Submitted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3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53EF5C0D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3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>Your bid is now active. if your bid is successful, you will be notified within 24HRS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3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20AB5363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3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Item id:  </w:t>
      </w:r>
      <w:r>
        <w:rPr>
          <w:rFonts w:ascii="Consolas" w:eastAsiaTheme="minorHAnsi" w:hAnsi="Consolas" w:cs="Consolas"/>
          <w:color w:val="BF5F3F"/>
          <w:sz w:val="20"/>
          <w:szCs w:val="20"/>
        </w:rPr>
        <w:t>&lt;%=</w:t>
      </w:r>
      <w:r>
        <w:rPr>
          <w:rFonts w:ascii="Consolas" w:eastAsiaTheme="minorHAnsi" w:hAnsi="Consolas" w:cs="Consolas"/>
          <w:color w:val="000000"/>
          <w:sz w:val="20"/>
          <w:szCs w:val="20"/>
        </w:rPr>
        <w:t>request.getAttribute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ans"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) </w:t>
      </w:r>
      <w:r>
        <w:rPr>
          <w:rFonts w:ascii="Consolas" w:eastAsiaTheme="minorHAnsi" w:hAnsi="Consolas" w:cs="Consolas"/>
          <w:color w:val="BF5F3F"/>
          <w:sz w:val="20"/>
          <w:szCs w:val="20"/>
        </w:rPr>
        <w:t>%&gt;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3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r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67AACFAF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3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Item Name: </w:t>
      </w:r>
      <w:r>
        <w:rPr>
          <w:rFonts w:ascii="Consolas" w:eastAsiaTheme="minorHAnsi" w:hAnsi="Consolas" w:cs="Consolas"/>
          <w:color w:val="BF5F3F"/>
          <w:sz w:val="20"/>
          <w:szCs w:val="20"/>
        </w:rPr>
        <w:t>&lt;%=</w:t>
      </w:r>
      <w:r>
        <w:rPr>
          <w:rFonts w:ascii="Consolas" w:eastAsiaTheme="minorHAnsi" w:hAnsi="Consolas" w:cs="Consolas"/>
          <w:color w:val="000000"/>
          <w:sz w:val="20"/>
          <w:szCs w:val="20"/>
        </w:rPr>
        <w:t>request.getAttribute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ans1"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) </w:t>
      </w:r>
      <w:r>
        <w:rPr>
          <w:rFonts w:ascii="Consolas" w:eastAsiaTheme="minorHAnsi" w:hAnsi="Consolas" w:cs="Consolas"/>
          <w:color w:val="BF5F3F"/>
          <w:sz w:val="20"/>
          <w:szCs w:val="20"/>
        </w:rPr>
        <w:t>%&gt;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3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r</w:t>
      </w:r>
      <w:r>
        <w:rPr>
          <w:rFonts w:ascii="Consolas" w:eastAsiaTheme="minorHAnsi" w:hAnsi="Consolas" w:cs="Consolas"/>
          <w:color w:val="008080"/>
          <w:sz w:val="20"/>
          <w:szCs w:val="20"/>
        </w:rPr>
        <w:t>/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</w:p>
    <w:p w14:paraId="1EEE5ACC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3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Your Name </w:t>
      </w:r>
      <w:r>
        <w:rPr>
          <w:rFonts w:ascii="Consolas" w:eastAsiaTheme="minorHAnsi" w:hAnsi="Consolas" w:cs="Consolas"/>
          <w:color w:val="BF5F3F"/>
          <w:sz w:val="20"/>
          <w:szCs w:val="20"/>
        </w:rPr>
        <w:t>&lt;%=</w:t>
      </w:r>
      <w:r>
        <w:rPr>
          <w:rFonts w:ascii="Consolas" w:eastAsiaTheme="minorHAnsi" w:hAnsi="Consolas" w:cs="Consolas"/>
          <w:color w:val="000000"/>
          <w:sz w:val="20"/>
          <w:szCs w:val="20"/>
        </w:rPr>
        <w:t>request.getAttribute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ans2"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) </w:t>
      </w:r>
      <w:r>
        <w:rPr>
          <w:rFonts w:ascii="Consolas" w:eastAsiaTheme="minorHAnsi" w:hAnsi="Consolas" w:cs="Consolas"/>
          <w:color w:val="BF5F3F"/>
          <w:sz w:val="20"/>
          <w:szCs w:val="20"/>
        </w:rPr>
        <w:t>%&gt;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3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r</w:t>
      </w:r>
      <w:r>
        <w:rPr>
          <w:rFonts w:ascii="Consolas" w:eastAsiaTheme="minorHAnsi" w:hAnsi="Consolas" w:cs="Consolas"/>
          <w:color w:val="008080"/>
          <w:sz w:val="20"/>
          <w:szCs w:val="20"/>
        </w:rPr>
        <w:t>/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</w:p>
    <w:p w14:paraId="391DFF01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3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Email:</w:t>
      </w:r>
      <w:r>
        <w:rPr>
          <w:rFonts w:ascii="Consolas" w:eastAsiaTheme="minorHAnsi" w:hAnsi="Consolas" w:cs="Consolas"/>
          <w:color w:val="BF5F3F"/>
          <w:sz w:val="20"/>
          <w:szCs w:val="20"/>
        </w:rPr>
        <w:t>&lt;%=</w:t>
      </w:r>
      <w:r>
        <w:rPr>
          <w:rFonts w:ascii="Consolas" w:eastAsiaTheme="minorHAnsi" w:hAnsi="Consolas" w:cs="Consolas"/>
          <w:color w:val="000000"/>
          <w:sz w:val="20"/>
          <w:szCs w:val="20"/>
        </w:rPr>
        <w:t>request.getAttribute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ans3"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) </w:t>
      </w:r>
      <w:r>
        <w:rPr>
          <w:rFonts w:ascii="Consolas" w:eastAsiaTheme="minorHAnsi" w:hAnsi="Consolas" w:cs="Consolas"/>
          <w:color w:val="BF5F3F"/>
          <w:sz w:val="20"/>
          <w:szCs w:val="20"/>
        </w:rPr>
        <w:t>%&gt;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3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r</w:t>
      </w:r>
      <w:r>
        <w:rPr>
          <w:rFonts w:ascii="Consolas" w:eastAsiaTheme="minorHAnsi" w:hAnsi="Consolas" w:cs="Consolas"/>
          <w:color w:val="008080"/>
          <w:sz w:val="20"/>
          <w:szCs w:val="20"/>
        </w:rPr>
        <w:t>/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</w:p>
    <w:p w14:paraId="4ECC9A5C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      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3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Your Amount: </w:t>
      </w:r>
      <w:r>
        <w:rPr>
          <w:rFonts w:ascii="Consolas" w:eastAsiaTheme="minorHAnsi" w:hAnsi="Consolas" w:cs="Consolas"/>
          <w:color w:val="BF5F3F"/>
          <w:sz w:val="20"/>
          <w:szCs w:val="20"/>
        </w:rPr>
        <w:t>&lt;%=</w:t>
      </w:r>
      <w:r>
        <w:rPr>
          <w:rFonts w:ascii="Consolas" w:eastAsiaTheme="minorHAnsi" w:hAnsi="Consolas" w:cs="Consolas"/>
          <w:color w:val="000000"/>
          <w:sz w:val="20"/>
          <w:szCs w:val="20"/>
        </w:rPr>
        <w:t>request.getAttribute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ans4"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) </w:t>
      </w:r>
      <w:r>
        <w:rPr>
          <w:rFonts w:ascii="Consolas" w:eastAsiaTheme="minorHAnsi" w:hAnsi="Consolas" w:cs="Consolas"/>
          <w:color w:val="BF5F3F"/>
          <w:sz w:val="20"/>
          <w:szCs w:val="20"/>
        </w:rPr>
        <w:t>%&gt;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3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&lt;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r</w:t>
      </w:r>
      <w:r>
        <w:rPr>
          <w:rFonts w:ascii="Consolas" w:eastAsiaTheme="minorHAnsi" w:hAnsi="Consolas" w:cs="Consolas"/>
          <w:color w:val="008080"/>
          <w:sz w:val="20"/>
          <w:szCs w:val="20"/>
        </w:rPr>
        <w:t>/&gt;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</w:p>
    <w:p w14:paraId="1A4AA2D3" w14:textId="77777777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body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3C55459B" w14:textId="64085408" w:rsidR="00702F4A" w:rsidRDefault="00000000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80"/>
          <w:sz w:val="20"/>
          <w:szCs w:val="20"/>
        </w:rPr>
      </w:pPr>
      <w:r>
        <w:rPr>
          <w:rFonts w:ascii="Consolas" w:eastAsiaTheme="minorHAnsi" w:hAnsi="Consolas" w:cs="Consolas"/>
          <w:color w:val="008080"/>
          <w:sz w:val="20"/>
          <w:szCs w:val="20"/>
        </w:rPr>
        <w:t>&lt;/</w:t>
      </w:r>
      <w:r>
        <w:rPr>
          <w:rFonts w:ascii="Consolas" w:eastAsiaTheme="minorHAnsi" w:hAnsi="Consolas" w:cs="Consolas"/>
          <w:color w:val="3F7F7F"/>
          <w:sz w:val="20"/>
          <w:szCs w:val="20"/>
        </w:rPr>
        <w:t>html</w:t>
      </w:r>
      <w:r>
        <w:rPr>
          <w:rFonts w:ascii="Consolas" w:eastAsiaTheme="minorHAnsi" w:hAnsi="Consolas" w:cs="Consolas"/>
          <w:color w:val="008080"/>
          <w:sz w:val="20"/>
          <w:szCs w:val="20"/>
        </w:rPr>
        <w:t>&gt;</w:t>
      </w:r>
    </w:p>
    <w:p w14:paraId="2E8CA354" w14:textId="77777777" w:rsidR="00886188" w:rsidRDefault="0088618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</w:p>
    <w:p w14:paraId="2E5C13B1" w14:textId="36C6CAB9" w:rsidR="00702F4A" w:rsidRPr="00886188" w:rsidRDefault="00000000">
      <w:pPr>
        <w:rPr>
          <w:rFonts w:ascii="Times New Roman" w:eastAsiaTheme="minorHAnsi" w:hAnsi="Times New Roman" w:cs="Times New Roman"/>
          <w:b/>
          <w:bCs/>
          <w:i/>
          <w:iCs/>
          <w:color w:val="262626" w:themeColor="text1" w:themeTint="D9"/>
          <w:sz w:val="28"/>
          <w:szCs w:val="28"/>
          <w:u w:val="single"/>
        </w:rPr>
      </w:pPr>
      <w:r w:rsidRPr="00886188">
        <w:rPr>
          <w:rFonts w:ascii="Times New Roman" w:eastAsiaTheme="minorHAnsi" w:hAnsi="Times New Roman" w:cs="Times New Roman"/>
          <w:b/>
          <w:bCs/>
          <w:i/>
          <w:iCs/>
          <w:color w:val="262626" w:themeColor="text1" w:themeTint="D9"/>
          <w:sz w:val="28"/>
          <w:szCs w:val="28"/>
          <w:u w:val="single"/>
        </w:rPr>
        <w:t>Functions.java</w:t>
      </w:r>
    </w:p>
    <w:p w14:paraId="1D6C329D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>package fun;</w:t>
      </w:r>
    </w:p>
    <w:p w14:paraId="5ADE652F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>import java.util.*;</w:t>
      </w:r>
    </w:p>
    <w:p w14:paraId="20DCA61A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>import java.io.IOException;</w:t>
      </w:r>
    </w:p>
    <w:p w14:paraId="4BDCE7BF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>import java.io.PrintWriter;</w:t>
      </w:r>
    </w:p>
    <w:p w14:paraId="74B35BFB" w14:textId="77777777" w:rsidR="00702F4A" w:rsidRPr="00886188" w:rsidRDefault="00702F4A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</w:p>
    <w:p w14:paraId="1FDCA4F8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>import javax.servlet.ServletException;</w:t>
      </w:r>
    </w:p>
    <w:p w14:paraId="6EB19070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>import javax.servlet.annotation.WebServlet;</w:t>
      </w:r>
    </w:p>
    <w:p w14:paraId="2CFF0A6E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>import javax.servlet.http.HttpServlet;</w:t>
      </w:r>
    </w:p>
    <w:p w14:paraId="4F3FED9C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>import javax.servlet.http.HttpServletRequest;</w:t>
      </w:r>
    </w:p>
    <w:p w14:paraId="628B56BB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>import javax.servlet.http.HttpServletResponse;</w:t>
      </w:r>
    </w:p>
    <w:p w14:paraId="168B34B4" w14:textId="77777777" w:rsidR="00702F4A" w:rsidRPr="00886188" w:rsidRDefault="00702F4A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</w:p>
    <w:p w14:paraId="75719F06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>/**</w:t>
      </w:r>
    </w:p>
    <w:p w14:paraId="22EEADE1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 xml:space="preserve"> * Servlet implementation class functions</w:t>
      </w:r>
    </w:p>
    <w:p w14:paraId="39915E97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 xml:space="preserve"> */</w:t>
      </w:r>
    </w:p>
    <w:p w14:paraId="18E69622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>@WebServlet(name="functions",urlPatterns={"/functions"})</w:t>
      </w:r>
    </w:p>
    <w:p w14:paraId="611A5092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lastRenderedPageBreak/>
        <w:t>public class functions extends HttpServlet {</w:t>
      </w:r>
    </w:p>
    <w:p w14:paraId="4991D00C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>protected void doPost(HttpServletRequest request, HttpServletResponse response) throws ServletException, IOException {</w:t>
      </w:r>
    </w:p>
    <w:p w14:paraId="79E7427C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>String a=request.getParameter("name");</w:t>
      </w:r>
    </w:p>
    <w:p w14:paraId="37EE7EFE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>String b=request.getParameter("branch");</w:t>
      </w:r>
    </w:p>
    <w:p w14:paraId="538A9822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>String c=request.getParameter("course");</w:t>
      </w:r>
    </w:p>
    <w:p w14:paraId="06FB4398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>String d=request.getParameter("email");</w:t>
      </w:r>
    </w:p>
    <w:p w14:paraId="705CDFA1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>String e=request.getParameter("number");</w:t>
      </w:r>
    </w:p>
    <w:p w14:paraId="35FC1348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>try {</w:t>
      </w:r>
    </w:p>
    <w:p w14:paraId="227C8B4C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 xml:space="preserve"> </w:t>
      </w:r>
    </w:p>
    <w:p w14:paraId="1EF8A9CB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 xml:space="preserve"> String ans=a;</w:t>
      </w:r>
    </w:p>
    <w:p w14:paraId="449699A7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 xml:space="preserve"> String ans1=b;</w:t>
      </w:r>
    </w:p>
    <w:p w14:paraId="60916B64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 xml:space="preserve"> String ans2=c;</w:t>
      </w:r>
    </w:p>
    <w:p w14:paraId="45D1BF5B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 xml:space="preserve"> String ans3=d;</w:t>
      </w:r>
    </w:p>
    <w:p w14:paraId="1AA6F2B5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 xml:space="preserve"> String ans4=e;</w:t>
      </w:r>
    </w:p>
    <w:p w14:paraId="11B9CBC5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 xml:space="preserve">     request.setAttribute("ans",ans);</w:t>
      </w:r>
    </w:p>
    <w:p w14:paraId="1FCAF905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 xml:space="preserve">     request.setAttribute("ans1",ans1);</w:t>
      </w:r>
    </w:p>
    <w:p w14:paraId="48BFEDFD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 xml:space="preserve">     request.setAttribute("ans2",ans2);</w:t>
      </w:r>
    </w:p>
    <w:p w14:paraId="0619CD18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 xml:space="preserve">     request.setAttribute("ans3",ans3);</w:t>
      </w:r>
    </w:p>
    <w:p w14:paraId="26DDBE74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 xml:space="preserve">     request.setAttribute("ans4",ans4);</w:t>
      </w:r>
    </w:p>
    <w:p w14:paraId="23E02C7A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 xml:space="preserve">     </w:t>
      </w:r>
    </w:p>
    <w:p w14:paraId="6A1710F8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lastRenderedPageBreak/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 xml:space="preserve">     request.getRequestDispatcher("index.jsp").forward(request,response); </w:t>
      </w:r>
    </w:p>
    <w:p w14:paraId="11F2F355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>}catch(Exception e1) {</w:t>
      </w:r>
    </w:p>
    <w:p w14:paraId="306DB34F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>System.out.println(e1);</w:t>
      </w:r>
    </w:p>
    <w:p w14:paraId="7B84B6B6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</w: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>}</w:t>
      </w:r>
    </w:p>
    <w:p w14:paraId="2D625C3B" w14:textId="77777777" w:rsidR="00702F4A" w:rsidRPr="00886188" w:rsidRDefault="00000000">
      <w:pPr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ab/>
        <w:t>}</w:t>
      </w:r>
    </w:p>
    <w:p w14:paraId="3178FD81" w14:textId="77777777" w:rsidR="00702F4A" w:rsidRPr="00886188" w:rsidRDefault="00000000">
      <w:pPr>
        <w:rPr>
          <w:rFonts w:ascii="Times New Roman" w:eastAsiaTheme="minorHAnsi" w:hAnsi="Times New Roman" w:cs="Times New Roman"/>
          <w:b/>
          <w:bCs/>
          <w:color w:val="262626" w:themeColor="text1" w:themeTint="D9"/>
          <w:sz w:val="28"/>
          <w:szCs w:val="28"/>
          <w:u w:val="single"/>
        </w:rPr>
      </w:pPr>
      <w:r w:rsidRPr="00886188">
        <w:rPr>
          <w:rFonts w:ascii="Times New Roman" w:eastAsiaTheme="minorHAnsi" w:hAnsi="Times New Roman" w:cs="Times New Roman"/>
          <w:color w:val="262626" w:themeColor="text1" w:themeTint="D9"/>
          <w:sz w:val="28"/>
          <w:szCs w:val="28"/>
        </w:rPr>
        <w:t>}</w:t>
      </w:r>
    </w:p>
    <w:p w14:paraId="09A20EF0" w14:textId="77777777" w:rsidR="00702F4A" w:rsidRPr="00886188" w:rsidRDefault="00000000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886188">
        <w:rPr>
          <w:rFonts w:ascii="Times New Roman" w:hAnsi="Times New Roman" w:cs="Times New Roman"/>
          <w:b/>
          <w:bCs/>
          <w:sz w:val="28"/>
          <w:szCs w:val="28"/>
          <w:u w:val="single"/>
        </w:rPr>
        <w:t>OUTPUT:</w:t>
      </w:r>
    </w:p>
    <w:p w14:paraId="2923D532" w14:textId="5693CD1C" w:rsidR="00702F4A" w:rsidRDefault="00E618A8">
      <w:pPr>
        <w:rPr>
          <w:sz w:val="32"/>
          <w:szCs w:val="32"/>
        </w:rPr>
      </w:pPr>
      <w:r w:rsidRPr="00E618A8">
        <w:rPr>
          <w:noProof/>
          <w:sz w:val="32"/>
          <w:szCs w:val="32"/>
        </w:rPr>
        <w:drawing>
          <wp:inline distT="0" distB="0" distL="0" distR="0" wp14:anchorId="7F307D97" wp14:editId="44685283">
            <wp:extent cx="5943600" cy="3494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6A7FE" w14:textId="77777777" w:rsidR="00702F4A" w:rsidRDefault="00702F4A">
      <w:pPr>
        <w:rPr>
          <w:sz w:val="32"/>
          <w:szCs w:val="32"/>
        </w:rPr>
      </w:pPr>
    </w:p>
    <w:p w14:paraId="2057AA65" w14:textId="77777777" w:rsidR="00702F4A" w:rsidRDefault="00702F4A">
      <w:pPr>
        <w:spacing w:after="0"/>
        <w:rPr>
          <w:rFonts w:ascii="Times New Roman" w:hAnsi="Times New Roman"/>
          <w:b/>
          <w:sz w:val="28"/>
          <w:szCs w:val="28"/>
          <w:lang w:val="en-IN"/>
        </w:rPr>
      </w:pPr>
    </w:p>
    <w:p w14:paraId="5E30A67A" w14:textId="77777777" w:rsidR="00702F4A" w:rsidRDefault="00000000">
      <w:pPr>
        <w:spacing w:after="0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noProof/>
          <w:sz w:val="28"/>
          <w:szCs w:val="28"/>
        </w:rPr>
        <w:lastRenderedPageBreak/>
        <w:drawing>
          <wp:inline distT="0" distB="0" distL="0" distR="0" wp14:anchorId="0448C3FB" wp14:editId="769329E7">
            <wp:extent cx="5935345" cy="3433445"/>
            <wp:effectExtent l="19050" t="0" r="8153" b="0"/>
            <wp:docPr id="5" name="Picture 2" descr="C:\Users\HP\OneDrive\Desktop\122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 descr="C:\Users\HP\OneDrive\Desktop\122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85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6F8298" w14:textId="77777777" w:rsidR="00702F4A" w:rsidRDefault="00702F4A">
      <w:pPr>
        <w:spacing w:after="0"/>
        <w:rPr>
          <w:rFonts w:ascii="Times New Roman" w:hAnsi="Times New Roman"/>
          <w:b/>
          <w:sz w:val="28"/>
          <w:szCs w:val="28"/>
          <w:lang w:val="en-IN"/>
        </w:rPr>
      </w:pPr>
    </w:p>
    <w:p w14:paraId="4FF1C6C0" w14:textId="77777777" w:rsidR="00702F4A" w:rsidRDefault="00702F4A">
      <w:pPr>
        <w:spacing w:after="0"/>
        <w:rPr>
          <w:rFonts w:ascii="Times New Roman" w:hAnsi="Times New Roman"/>
          <w:b/>
          <w:sz w:val="28"/>
          <w:szCs w:val="28"/>
          <w:lang w:val="en-IN"/>
        </w:rPr>
      </w:pPr>
    </w:p>
    <w:p w14:paraId="0962A32C" w14:textId="77777777" w:rsidR="00702F4A" w:rsidRDefault="00000000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Learning outcomes (What I have learnt):</w:t>
      </w:r>
    </w:p>
    <w:p w14:paraId="281A8649" w14:textId="366CBAFE" w:rsidR="00702F4A" w:rsidRPr="00A953E6" w:rsidRDefault="000000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A953E6">
        <w:rPr>
          <w:rFonts w:ascii="Times New Roman" w:hAnsi="Times New Roman" w:cs="Times New Roman"/>
          <w:sz w:val="28"/>
          <w:szCs w:val="28"/>
        </w:rPr>
        <w:t>Learn About the servlet</w:t>
      </w:r>
      <w:r w:rsidR="00A953E6">
        <w:rPr>
          <w:rFonts w:ascii="Times New Roman" w:hAnsi="Times New Roman" w:cs="Times New Roman"/>
          <w:sz w:val="28"/>
          <w:szCs w:val="28"/>
        </w:rPr>
        <w:t>.</w:t>
      </w:r>
    </w:p>
    <w:p w14:paraId="1C9E53F2" w14:textId="4DD607EC" w:rsidR="00702F4A" w:rsidRPr="00A953E6" w:rsidRDefault="000000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A953E6">
        <w:rPr>
          <w:rFonts w:ascii="Times New Roman" w:hAnsi="Times New Roman" w:cs="Times New Roman"/>
          <w:sz w:val="28"/>
          <w:szCs w:val="28"/>
        </w:rPr>
        <w:t>Learn about jsp and dynamic web project</w:t>
      </w:r>
      <w:r w:rsidR="00A953E6">
        <w:rPr>
          <w:rFonts w:ascii="Times New Roman" w:hAnsi="Times New Roman" w:cs="Times New Roman"/>
          <w:sz w:val="28"/>
          <w:szCs w:val="28"/>
        </w:rPr>
        <w:t>.</w:t>
      </w:r>
    </w:p>
    <w:p w14:paraId="010731F3" w14:textId="77777777" w:rsidR="00702F4A" w:rsidRPr="00A953E6" w:rsidRDefault="0000000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A953E6">
        <w:rPr>
          <w:rFonts w:ascii="Times New Roman" w:hAnsi="Times New Roman" w:cs="Times New Roman"/>
          <w:sz w:val="28"/>
          <w:szCs w:val="28"/>
        </w:rPr>
        <w:t>Learn about the tomcat server and its integrations with the java.</w:t>
      </w:r>
    </w:p>
    <w:sectPr w:rsidR="00702F4A" w:rsidRPr="00A953E6">
      <w:headerReference w:type="default" r:id="rId10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B4BFB" w14:textId="77777777" w:rsidR="00362408" w:rsidRDefault="00362408">
      <w:pPr>
        <w:spacing w:line="240" w:lineRule="auto"/>
      </w:pPr>
      <w:r>
        <w:separator/>
      </w:r>
    </w:p>
  </w:endnote>
  <w:endnote w:type="continuationSeparator" w:id="0">
    <w:p w14:paraId="48A047E2" w14:textId="77777777" w:rsidR="00362408" w:rsidRDefault="0036240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6A8BF" w14:textId="77777777" w:rsidR="00362408" w:rsidRDefault="00362408">
      <w:pPr>
        <w:spacing w:after="0"/>
      </w:pPr>
      <w:r>
        <w:separator/>
      </w:r>
    </w:p>
  </w:footnote>
  <w:footnote w:type="continuationSeparator" w:id="0">
    <w:p w14:paraId="2F318C3B" w14:textId="77777777" w:rsidR="00362408" w:rsidRDefault="0036240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A0075" w14:textId="7900C744" w:rsidR="00702F4A" w:rsidRDefault="001378B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565D339" wp14:editId="3F7EA806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9" name="Rectangl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24C9580" id="Rectangle 8" o:spid="_x0000_s1026" style="position:absolute;margin-left:385.5pt;margin-top:-15pt;width:49.5pt;height:65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64F789" wp14:editId="2591DF4B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1905"/>
              <wp:wrapNone/>
              <wp:docPr id="2" name="Group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838825" cy="979170"/>
                        <a:chOff x="0" y="0"/>
                        <a:chExt cx="58388" cy="9791"/>
                      </a:xfrm>
                    </wpg:grpSpPr>
                    <wpg:grpSp>
                      <wpg:cNvPr id="3" name="Group 1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387" cy="9791"/>
                          <a:chOff x="0" y="0"/>
                          <a:chExt cx="48387" cy="9791"/>
                        </a:xfrm>
                      </wpg:grpSpPr>
                      <pic:pic xmlns:pic="http://schemas.openxmlformats.org/drawingml/2006/picture">
                        <pic:nvPicPr>
                          <pic:cNvPr id="4" name="Picture 3" descr="Chandigarh University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"/>
                            <a:ext cx="5632" cy="893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5143" y="0"/>
                            <a:ext cx="43244" cy="7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794E11" w14:textId="77777777" w:rsidR="00702F4A" w:rsidRDefault="00000000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02B48911" w14:textId="77777777" w:rsidR="00702F4A" w:rsidRDefault="00000000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COMPUTER SCIENCE &amp; ENGINEER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" name="Picture 6" descr="University Seal | Branding Guidelines - About Chandigarh University (CU)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03" t="807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43" y="7524"/>
                            <a:ext cx="24575" cy="220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grpSp>
                    <wps:wsp>
                      <wps:cNvPr id="8" name="Straight Connector 9"/>
                      <wps:cNvCnPr>
                        <a:cxnSpLocks noChangeShapeType="1"/>
                      </wps:cNvCnPr>
                      <wps:spPr bwMode="auto">
                        <a:xfrm>
                          <a:off x="58388" y="2476"/>
                          <a:ext cx="0" cy="5239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rgbClr val="A5A5A5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E64F789" id="Group 10" o:spid="_x0000_s1026" style="position:absolute;margin-left:-52.5pt;margin-top:-21.75pt;width:459.75pt;height:77.1pt;z-index:251659264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" filled="f" stroked="f" strokeweight="1pt">
                  <v:textbox>
                    <w:txbxContent>
                      <w:p w14:paraId="02794E11" w14:textId="77777777" w:rsidR="00702F4A" w:rsidRDefault="00000000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02B48911" w14:textId="77777777" w:rsidR="00702F4A" w:rsidRDefault="00000000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COMPUTER SCIENCE &amp;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" strokecolor="#a5a5a5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64F03"/>
    <w:multiLevelType w:val="multilevel"/>
    <w:tmpl w:val="07D64F03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4140148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36A51"/>
    <w:rsid w:val="000621B8"/>
    <w:rsid w:val="00077699"/>
    <w:rsid w:val="000964E2"/>
    <w:rsid w:val="000E2E4B"/>
    <w:rsid w:val="00126E3A"/>
    <w:rsid w:val="00127F59"/>
    <w:rsid w:val="00135E1A"/>
    <w:rsid w:val="001378BA"/>
    <w:rsid w:val="001B5996"/>
    <w:rsid w:val="00203D4E"/>
    <w:rsid w:val="002069C0"/>
    <w:rsid w:val="002078D0"/>
    <w:rsid w:val="00242980"/>
    <w:rsid w:val="00244A9E"/>
    <w:rsid w:val="002A6B56"/>
    <w:rsid w:val="002B75FE"/>
    <w:rsid w:val="0031447D"/>
    <w:rsid w:val="00340E25"/>
    <w:rsid w:val="003519EB"/>
    <w:rsid w:val="00362408"/>
    <w:rsid w:val="00394510"/>
    <w:rsid w:val="003D2D5B"/>
    <w:rsid w:val="003D75E4"/>
    <w:rsid w:val="00423733"/>
    <w:rsid w:val="004C4BC8"/>
    <w:rsid w:val="004C5AE2"/>
    <w:rsid w:val="004D3ECF"/>
    <w:rsid w:val="004F7DEF"/>
    <w:rsid w:val="00503E70"/>
    <w:rsid w:val="00530273"/>
    <w:rsid w:val="005A1DF5"/>
    <w:rsid w:val="00653954"/>
    <w:rsid w:val="006A7F96"/>
    <w:rsid w:val="006D2A5B"/>
    <w:rsid w:val="00702F4A"/>
    <w:rsid w:val="00715EAB"/>
    <w:rsid w:val="00727B26"/>
    <w:rsid w:val="007E713C"/>
    <w:rsid w:val="008526FA"/>
    <w:rsid w:val="008534CA"/>
    <w:rsid w:val="00882105"/>
    <w:rsid w:val="00886188"/>
    <w:rsid w:val="00891F72"/>
    <w:rsid w:val="008A0E0D"/>
    <w:rsid w:val="008A70D3"/>
    <w:rsid w:val="008C7521"/>
    <w:rsid w:val="008D4B0B"/>
    <w:rsid w:val="008E1705"/>
    <w:rsid w:val="009765BA"/>
    <w:rsid w:val="009930B5"/>
    <w:rsid w:val="00995C10"/>
    <w:rsid w:val="00A22DFB"/>
    <w:rsid w:val="00A953E6"/>
    <w:rsid w:val="00AA0E93"/>
    <w:rsid w:val="00AE3E23"/>
    <w:rsid w:val="00B15E51"/>
    <w:rsid w:val="00B62E39"/>
    <w:rsid w:val="00B91915"/>
    <w:rsid w:val="00BB48F5"/>
    <w:rsid w:val="00BC1BDA"/>
    <w:rsid w:val="00C26D4A"/>
    <w:rsid w:val="00C91012"/>
    <w:rsid w:val="00CB60E0"/>
    <w:rsid w:val="00D14F88"/>
    <w:rsid w:val="00D96D6E"/>
    <w:rsid w:val="00DB31BD"/>
    <w:rsid w:val="00DE2640"/>
    <w:rsid w:val="00E23E68"/>
    <w:rsid w:val="00E618A8"/>
    <w:rsid w:val="00EA7F99"/>
    <w:rsid w:val="00EC582C"/>
    <w:rsid w:val="00F03851"/>
    <w:rsid w:val="00F304AA"/>
    <w:rsid w:val="00F62BE1"/>
    <w:rsid w:val="00FD3123"/>
    <w:rsid w:val="00FD4B98"/>
    <w:rsid w:val="166B626D"/>
    <w:rsid w:val="34F808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762E4"/>
  <w15:docId w15:val="{4443FCC6-A44F-4B15-894C-933EE6169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eastAsiaTheme="minorEastAsia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link w:val="ListParagraphChar"/>
    <w:qFormat/>
    <w:pPr>
      <w:ind w:left="720"/>
      <w:contextualSpacing/>
    </w:pPr>
  </w:style>
  <w:style w:type="character" w:customStyle="1" w:styleId="ListParagraphChar">
    <w:name w:val="List Paragraph Char"/>
    <w:link w:val="ListParagraph"/>
    <w:qFormat/>
    <w:rPr>
      <w:rFonts w:eastAsiaTheme="minorEastAsi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Theme="minorEastAsi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8"/>
    <customShpInfo spid="_x0000_s1029"/>
    <customShpInfo spid="_x0000_s1030"/>
    <customShpInfo spid="_x0000_s1027"/>
    <customShpInfo spid="_x0000_s1031"/>
    <customShpInfo spid="_x0000_s1032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271</Words>
  <Characters>7251</Characters>
  <Application>Microsoft Office Word</Application>
  <DocSecurity>0</DocSecurity>
  <Lines>60</Lines>
  <Paragraphs>17</Paragraphs>
  <ScaleCrop>false</ScaleCrop>
  <Company>Grizli777</Company>
  <LinksUpToDate>false</LinksUpToDate>
  <CharactersWithSpaces>8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 Test One</dc:creator>
  <cp:lastModifiedBy>YANA SRIVASTAVA</cp:lastModifiedBy>
  <cp:revision>2</cp:revision>
  <dcterms:created xsi:type="dcterms:W3CDTF">2022-11-10T19:02:00Z</dcterms:created>
  <dcterms:modified xsi:type="dcterms:W3CDTF">2022-11-10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80</vt:lpwstr>
  </property>
  <property fmtid="{D5CDD505-2E9C-101B-9397-08002B2CF9AE}" pid="3" name="ICV">
    <vt:lpwstr>A1915F3401654314A073695FA47194F7</vt:lpwstr>
  </property>
</Properties>
</file>